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Marine Engineer position at [Company Name] in Zimbabwe Harare. As a highly skilled and dedicated marine engineer with over five years of experience, I am eager to contribute my technical expertise and passion for maritime systems to support your organization’s goals. My background aligns closely with the demands of this role, particularly in addressing the unique challenges faced by the maritime industry in Zimbabwe Harare, where infrastructure development and operational efficiency are critical for economic growth.</w:t>
      </w:r>
    </w:p>
    <w:p>
      <w:pPr>
        <w:pStyle w:val="BodyText"/>
      </w:pPr>
      <w:r>
        <w:t xml:space="preserve">Throughout my career, I have specialized in the design, maintenance, and optimization of marine propulsion systems, auxiliary machinery, and onboard safety protocols. My work has spanned both commercial vessels and offshore platforms, ensuring compliance with international maritime standards while adapting to regional requirements. I am particularly drawn to the opportunity in Zimbabwe Harare because of its strategic importance as a hub for trade and transportation in Southern Africa. The region’s reliance on maritime connectivity makes it an ideal environment to apply my skills in enhancing vessel performance, reducing operational costs, and promoting sustainable practices.</w:t>
      </w:r>
    </w:p>
    <w:bookmarkStart w:id="20" w:name="professional-expertise-and-achievements"/>
    <w:p>
      <w:pPr>
        <w:pStyle w:val="Heading2"/>
      </w:pPr>
      <w:r>
        <w:t xml:space="preserve">Professional Expertise and Achievements</w:t>
      </w:r>
    </w:p>
    <w:p>
      <w:pPr>
        <w:pStyle w:val="FirstParagraph"/>
      </w:pPr>
      <w:r>
        <w:t xml:space="preserve">As a Marine Engineer, I have consistently demonstrated my ability to solve complex technical problems under pressure. For instance, while working with a fleet of cargo ships in the Indian Ocean, I led a team to retrofit outdated propulsion systems with energy-efficient alternatives, resulting in a 15% reduction in fuel consumption and significant cost savings for the company. This project not only improved operational efficiency but also aligned with global initiatives to minimize the environmental impact of maritime activities.</w:t>
      </w:r>
    </w:p>
    <w:p>
      <w:pPr>
        <w:pStyle w:val="BodyText"/>
      </w:pPr>
      <w:r>
        <w:t xml:space="preserve">My experience extends beyond technical tasks. I have managed cross-functional teams, collaborated with port authorities, and ensured compliance with local and international regulations. In Zimbabwe Harare, where the maritime sector is growing rapidly, such skills are invaluable for maintaining high standards of safety and performance. I am familiar with the unique environmental conditions of the region, including seasonal weather patterns that can affect vessel operations. This knowledge allows me to anticipate challenges and implement proactive solutions.</w:t>
      </w:r>
    </w:p>
    <w:bookmarkEnd w:id="20"/>
    <w:bookmarkStart w:id="21" w:name="commitment-to-safety-and-innovation"/>
    <w:p>
      <w:pPr>
        <w:pStyle w:val="Heading2"/>
      </w:pPr>
      <w:r>
        <w:t xml:space="preserve">Commitment to Safety and Innovation</w:t>
      </w:r>
    </w:p>
    <w:p>
      <w:pPr>
        <w:pStyle w:val="FirstParagraph"/>
      </w:pPr>
      <w:r>
        <w:t xml:space="preserve">Safety is a cornerstone of my professional ethos. I hold certifications in maritime safety protocols, including the International Safety Management (ISM) Code, and have conducted regular audits to identify and mitigate risks. In Zimbabwe Harare, where ports are expanding to accommodate increasing cargo volumes, ensuring the safety of crew members and equipment is paramount. My attention to detail and adherence to best practices make me a reliable asset in this regard.</w:t>
      </w:r>
    </w:p>
    <w:p>
      <w:pPr>
        <w:pStyle w:val="BodyText"/>
      </w:pPr>
      <w:r>
        <w:t xml:space="preserve">Additionally, I am committed to innovation. The marine engineering field is evolving rapidly, with advancements in automation, digital monitoring systems, and green technologies. I have actively pursued continuing education to stay updated on these trends. For example, I recently completed a course on smart ship technologies, which equips me to integrate modern solutions into vessel operations. This forward-thinking approach would enable me to contribute effectively to your organization’s long-term goals in Zimbabwe Harare.</w:t>
      </w:r>
    </w:p>
    <w:bookmarkEnd w:id="21"/>
    <w:bookmarkStart w:id="22" w:name="Xf8052858411641e2db2d29eb6ea77b293e067bc"/>
    <w:p>
      <w:pPr>
        <w:pStyle w:val="Heading2"/>
      </w:pPr>
      <w:r>
        <w:t xml:space="preserve">Understanding of Zimbabwe Harare's Maritime Landscape</w:t>
      </w:r>
    </w:p>
    <w:p>
      <w:pPr>
        <w:pStyle w:val="FirstParagraph"/>
      </w:pPr>
      <w:r>
        <w:t xml:space="preserve">Zimbabwe Harare is not just a city—it is a vital link in the regional maritime network. The Port of Beira, located near the border with Mozambique, serves as a critical gateway for trade between Southern Africa and global markets. As a Marine Engineer, I recognize the importance of maintaining this infrastructure to ensure smooth logistics and economic stability. My goal is to support such efforts by providing technical leadership that addresses both immediate operational needs and future scalability.</w:t>
      </w:r>
    </w:p>
    <w:p>
      <w:pPr>
        <w:pStyle w:val="BodyText"/>
      </w:pPr>
      <w:r>
        <w:t xml:space="preserve">Furthermore, Zimbabwe Harare faces specific challenges, such as limited access to advanced maintenance facilities and a need for skilled local talent. I am eager to collaborate with your team to develop training programs that empower the next generation of engineers. By combining my technical expertise with a commitment to community development, I aim to create a lasting impact in the region.</w:t>
      </w:r>
    </w:p>
    <w:bookmarkEnd w:id="22"/>
    <w:bookmarkStart w:id="23" w:name="why-zimbabwe-harare"/>
    <w:p>
      <w:pPr>
        <w:pStyle w:val="Heading2"/>
      </w:pPr>
      <w:r>
        <w:t xml:space="preserve">Why Zimbabwe Harare?</w:t>
      </w:r>
    </w:p>
    <w:p>
      <w:pPr>
        <w:pStyle w:val="FirstParagraph"/>
      </w:pPr>
      <w:r>
        <w:t xml:space="preserve">Choosing Zimbabwe Harare as the location for this opportunity is not merely practical—it is deeply personal. I have always been inspired by the resilience and potential of African economies, and I am excited to contribute to the growth of a region that holds immense promise. The cultural richness of Harare, coupled with its growing focus on sustainable development, resonates with my values as an engineer and a global citizen.</w:t>
      </w:r>
    </w:p>
    <w:p>
      <w:pPr>
        <w:pStyle w:val="BodyText"/>
      </w:pPr>
      <w:r>
        <w:t xml:space="preserve">I am particularly drawn to the collaborative spirit of the maritime industry in Zimbabwe Harare. I have observed how professionals in this field work together to overcome challenges, and I am eager to join such a dynamic environment. Whether it involves maintaining aging fleets, upgrading port facilities, or exploring renewable energy solutions for marine vessels, I am prepared to bring my skills and enthusiasm to every task.</w:t>
      </w:r>
    </w:p>
    <w:bookmarkEnd w:id="23"/>
    <w:bookmarkStart w:id="24" w:name="closing-statement"/>
    <w:p>
      <w:pPr>
        <w:pStyle w:val="Heading2"/>
      </w:pPr>
      <w:r>
        <w:t xml:space="preserve">Closing Statement</w:t>
      </w:r>
    </w:p>
    <w:p>
      <w:pPr>
        <w:pStyle w:val="FirstParagraph"/>
      </w:pPr>
      <w:r>
        <w:t xml:space="preserve">In conclusion, I am confident that my qualifications as a Marine Engineer, combined with my passion for contributing to Zimbabwe Harare’s maritime sector, make me an ideal candidate for this role. I am eager to discuss how my experience and vision align with your organization’s mission. Thank you for considering my application. I look forward to the opportunity to speak with you further about how I can contribute to your team’s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Zimbabwe Harare</dc:title>
  <dc:creator/>
  <dc:language>en</dc:language>
  <cp:keywords/>
  <dcterms:created xsi:type="dcterms:W3CDTF">2026-07-21T04:50:44Z</dcterms:created>
  <dcterms:modified xsi:type="dcterms:W3CDTF">2026-07-21T04:50:44Z</dcterms:modified>
</cp:coreProperties>
</file>

<file path=docProps/custom.xml><?xml version="1.0" encoding="utf-8"?>
<Properties xmlns="http://schemas.openxmlformats.org/officeDocument/2006/custom-properties" xmlns:vt="http://schemas.openxmlformats.org/officeDocument/2006/docPropsVTypes"/>
</file>